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เหตุหรือปัจจัยการเปลี่ยนแปลงของเทคโนโลยี</w:t>
      </w:r>
      <w:r>
        <w:t xml:space="preserve"> </w:t>
      </w:r>
      <w:r>
        <w:t xml:space="preserve">(19.18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าณิชย์เห็ดบด เทคโนโลยีรู้ วันนี้อยู่ในหัวข้อของบทที่ 2 ค่ะ พ่อมีชื่อว่าสาเหตุหรือปัจจัยการเปลี่ยนแปลงของเทคโนโลยีเคยสังเกตมาแล้วว่าเทคโนโลยีรอบตัวเรานั้นมีการเปลี่ยนแปลงอยู่ตลอดเวลา แล้วอะไรคือสาเหตุที่ทำให้เกิดการเปลี่ยนแปลง วันนี้เราจะได้เรียนรู้กันนะคะ ก่อนอื่น ขอแจ้งจุดประสงค์การเรียนรู้ค่ะ หลังจากเรียนบทเรียนนี้แล้ว ครูก็คาดหวังคณิตศาสตร์สามารถวิเคราะห์สาเหตุหรือปัจจัยทำให้เกิดการเปลี่ยนแปลงของเทคโนโลยีได้เตรียมพร้อมกันหรือยังคะถ้าพร้อมแล้วเราไปเริ่มกันที่กิจกรรมแลกกันเลยค่ะ กิจกรรมนี้ครูอยากให้นักเรียนสังเกตสภาพโต๊ะในช่วง 2 ปี ในช่วง 2 ปีที่แตกต่างกัน 30 ปีเลยค่ะ ภาพแรกอยู่ในส่วนปี 1981 ค่ะ ส่วนภาพที่ 2 อยู่ในปี 2014 ค่ะ ห่างกัน 30 ปีค่ะ นักเรียนเห็นการเปลี่ยนแปลงอะไรบ้าง ในภาพแรกค่ะ นักเรียนอาจจะเห็นหนังสือพิมพ์ คอมพิวเตอร์ หนังาสือ โทรศัพท์ อุปกรณ์อื่น ๆ อีกมากมาย เต็มโต๊ะเล ย แต่เมื่อ 30 ปีที่ผ่านมา ภาพโต๊ะโล่งเลยใช่ไหมคะเหลืออุปกรณ์หลัก ๆ เพียงแค่แว่นตา Notebook โทรศัพท์มือถือ และมีเพิ่มเข้ามาคือ Application ต่าง ๆ 2 ภาพนี้ บ่งบอกได้ชัดเจนว่าเทคโนโลยีในช่วง 30 ปีนั้นมีการเปลี่ยนแปลงอย่างมากมายเลยทีเดียว แล้วถ้าเทคโนโลยีที่เราใช้ในชีวิตประจำวันของเราล่ะคะ นักเรียนสามารถสังเกตเห็นความเปลี่ยนแปลงอะไรบ้าง คะ อย่างเช่น การขายสินค้าหรือบริการนั กเรียนอาจจะเคยสังเกตว่าระบบออนไลน์มากยิ่งขึ้น จับจ่ายใช้สอยสะดวกมากยิ่งขึ้นนะคะ หรือถ้าในรูปแบบข้อมูลความรู้ จากแต่ก่อน ข้อมูลความรู้อาจจะอยู่ในรูปแบบหนังสือ ตอนนี้อยู่ในรูปแบบของ E book มีระบบการศึกษาออนไลน์แล้ว นักเรียนสามารถศึกษาค้นคว้าได้ทุกที่ทุกเวลาเลย ถ้ามองในแง่ของเครื่องมืออุปกรณ์ที่อำนวยความสะดวก ต่อการดำเนินชีวิตแล้วล่ะก็ ยิ่งมีความหลากหลายเพิ่มยิ่งมาก อะไรคือสาเหตุของการเปลี่ยนแปลงเทคโนโลยีเหล่านี้ ครูได้สรุปมาเป็น 5 สาเหตุ 5 ปัจจัยค่ะ นั่นก็คือความต้องการของมนุษย์แก้ไขปัญหาองค์ความรู้และความก้าวหน้าของศาสตร์ต่าง ๆ นอกจากนี้ยังมีปัจจัยอื่น ๆ ร่วม เช่น วัฒนธรรม รวมถึงสิ่งแวดล้อมด้วย เราจะได้เรียนรู้ในรายละเอียดของแต่ละด้านกันค่ะ เริ่มที่สาเหตุหรือเปล่ า แน่นอนว่า การชีวิตหรือในการทำกิจกรรมต่าง ๆ เจออุปสรรคและปัญหาต่าง ๆ มากมาย เพราะฉะนั้น มนุษย์ต้องการแก้ปัญหาเหล่านั้น เลยเป็นที่มาของเทคโนโลยี อย่างเช่น ในรูปนี้เป็นเทคโนโลยีที่อำนวยความสะดวกเรื่องของการสื่อสารทางไกล จากที่เรามีปัญหาเรื่องการอยู่ไกลกันนี่ ทำให้สื่อสารลำบากน ี่เริ่มต้นอาจจะเป็นแค่การเขียน โดยนก หรือต่อมาเป็นจดหมาย เป็น โทรเลขตอนนี้เทคโนโลยีนั้นเทคโนโลยีที่เราคุ้นเคยอย่างเช่นโทรศัพท์มือถือหรืออาจจะเป็นการทำงานโดยการประชุมผ่านวิดีโอทางไกลแล้ว นั่นก็เป็นการแก้ปัญหาการสื่อสารทางไกล นั่นก็เป็นเพียงแค่ตัวอย่างหนึ่งที่มนุษย์ต้องการแก้ปัญหาเทคโนโลยีมากมาย ด้านต่อไปค่ะ เป็นเรื่องของความรู้และความก้าวหน้าของศาสตร์ต่าง ๆ ซึ่งสาเหตุ เป็นปัจจัยทำให้เกิดการเปลี่ยนแปลง รูปนี้นักเรียนจะเห็นว่าเสื้อผ้าที่ใช้ผลิตโดยเทคโนโลยีการใช้ความก้าวหน้าของวิทยาศาสตร์นาโน ทำให้ผลิตเสื่้อที่มีคุณสมบัติพิเศษ เช่นการลดรอยช่วยลดการเกิดกลิ่นอย่างนี้ก็เป็นค่าเป็นเสื้อผ้าหรือเครื่องห่มที่เกิดจากความก้าวหน้าของเอกสารและเทคโนโลยีจาดนาโน มีศาสตร์อื่น ๆ อีกไหม มีค่ะ เช่น ความก้าวหน้าของเทคโนโลยีสารสนเทศและการสื่อสาร ทำให้เรารถสามารถพัฒนาระบบควบคุมการทำงานของเครื่องใช้ไฟฟ้าในอาคารบ้านเรือน โดยให้อุปกรณ์สื่อสารเช่นโทรศัพท์มือถือ แท็บเล็ต ควบคุมการทำงานของโทรทัศน์ทำให้ทำงานได้ ผ่านโทรศัพท์มือถือนะคะ นั่นก็คือคือที่มาของการเปลี่ยนแปลงเทคโนโลยี ซึ่งเป็นเรื่องของความก้าวหน้าของเทคโนโลยีสารสนเทศ และการสื่อสารนั่นเอง มันก็คือเศรษฐกิจแน่นอนเมื่อมีการขยายตัวของอังกฤษต่างก็ต้องดำเนินไปด้วยความรวดเร็วให้ทันกับการขยายตัวของเศรษฐกิจนั้น จึงเกิดเป็นเทคโนโลยีต่าง ๆ ให้สอดคล้อง อย่างเช่น รูปแบบการชำระเงินที่เปลี่ยนไปค่ะ จะใช้เงินสดแต่ตอนนี้การชำระเงิน ชำระเงินค่าสินค้า 3,000 ดิจิตอลมากขึ้น เพื่อให้ทันจะไปขยายตัวของเศรษฐกิจนั่นเอง อีกสาเหตุ นั่งเด็กให้สังเกตไหมคะ ว่าชีวิตทำให้เกิดเทคโนโลยีได้เหมือนกัน อย่างเช่น สังคมวิถีชีวิตของผู้คนในเมือง ชุมชนเมืองค่ะ มีแนวโน้มที่จะมีครอบครัวเป็นลักษณะครอบครัวเดี่ยว อาจจะมีสมาชิกเพียงแค่ 1-2 ทำให้รูปการใช้ชีวิตนั้นเปลี่ยนไป ทำอาหารในการใช้บริการต่าง ๆ นั้นเปลี่ยนไปดีค่ะ ก็เลยต้องมีเทคโนโลยีที่สอดคล้องกับวิถีชีวิ ต อย่างเช่น การระบบสหกรณ์ไวน์เขาคงถึงบ้าน การผลิตอาหารสำเร็จรูป ที่สอดคล้องกับจำนวนน้อยลง อย่างนี้ก็เป็นเทคโนโลยีที่เกิดขึ้นในสังคมและวัฒนธรรม ต่อไปค่ะ เป็นสาเหตุหรือปัจจัยด้านสิ่งแวดล้อม แน่นอนว่าเมื่อมีการ… เมื่อมีการพัฒนาด้านเศรษฐกิจ ด้านอุตสาหกรรม ถ้าไม่คำนึงถึงสภาพแวดล้อม จะเกิดมลภาวะด้านสิ่งแวดล้อมได้ มลภาวะแวดล้อม ต้องการแก้ปัญหา ก็เกิดกลายเป็นเทคโนโลยีช่วยลดมลภาวะและสิ่งแวดล้อมในรูปแบบต่าง ๆ เช่น เทคโนโลยีจำการขยะ ที่เป็นมิตรต่ิสิ่งแวดล้อมผลิตจากวัสดุธรรมชาติวัสดุที่ย่อยสลายง่ายอันนี้ก็เป็นตัวอย่างของเทคโนโลยี ที่เกิดจากการต้องการลดมลภาวะด้านสิ่งแวดล้อม ครูได้ยกตัวอย่างสาเหตุหรือปัจจัยการเปลี่ยนแปลงของเทคโนโลยีด้านต่าง ๆ มา แล้วนะคะ ครูอยากให้นักเรียนได้ว่า เอ๊ะ การเปลี่ยนแปลงของเทคโนโลยีนั้นมีอะไรบ้างคะ สังเกตว่า อันนั้นเขาก็ไม่ได้ยินอีกเลย มันก็มีอะไรบ้าง อย่างเช่น โทรเลขไงคะ โทรเลขในยุคหนึ่งนั้น มีใช้เพื่อสื่อสารทางไกลใช่ไหมคะ เมื่อมีการเปลี่ยนรูปแบบในรูปแบบจดหมายหรือตอนนี้เทคโนโลยีโทรเลขก็ไม่ถูกใช้อีกต่อไป นั่นก็เป็นตัวอย่างที่บอกว่าเทคโนโลยีบางเทคโนโลยีนั้น สามารถใช้ในระยะเวลาหนึ่งไปมีอะไรอีกบ้าง สังเกต แปลว่า เริ่มต้นทำให้เกิดเทคโนโลยีใหม่ ๆ ได้อีก อย่างเช่น Email เทคโนโลยีอีเมลนี่ ถูกปรับปรุงหินแปรมาจากมาอยู่ในรูปของส่งข้อมูลรูปแบบอิเล็กทรอนิกส์ นั่นก็ทำให้มีการส่งข้อมูลได้มากมายยิ่งขึ้นนะคะ หรือการพัฒนาโปรแกรมประยุกต์แฟชันในด้านต่าง ๆ ไม่เป็นไรการแพทย์ด้านเศรษฐกิจมากขึ้น อย่างเช่น ในรูปนี้เป็นแอปพลิเคชัน ในด้านการวัดอุณหภูมิเท้า ของผู้ใช้โดยการสวมใส่ถุงเท้าที่มีเซ็นเซอร์วัดอุณหภูมิจะทำให้เราสามารถทราบอุณหภูมิผู้มช้ได้ แบบนี้ก็เป็นเทคโนโลยีที่ต่อยอดมาจาก Application นั่นเองนะคะ นักเรียนสังเกตไหมว่าบางที บางครั้ง บางสถานการณ์นั้น เทคโนโลยีเกิดขึ้นอย่างรวดเร็ว หรือการเปลี่ยนแปลงอย่างรวดเร็ว และประหยัด จักรยานยนต์ดัดแปลง ไม่สูงขึ้น โทรศัพท์เข้ามาด้วยอาการอะไรคะ แบบนี้ เกิดจากอุทกภัยค่ะ ทำให้ต้องปรับรถจักรยานยนต์ ทำให้ต้องดัดแปลง เพราะฉะนั้น ในบางสถานการณ์ เช่น ภัยธรรมชาติอื่น ๆ งามหรือแม้กระทั่งรถเขาจะทำให้ได้อย่างรวดเร็วเล่นตอนนี้สถานการณ์โควิค โรคระบาดโควิดมีความต้องการใช้หน้ากากอนามัยไม่เพียงพอจึงเกิดเป็น Face Shield ซึ่งเป็นเทคโนโลยีที่ช่วยป้องกันเชื้อได้ แบบนี้ก็เป็นตัวอย่างเปลี่ยนแปลงขึ้นได้เร็วเช่นกันค่ะ เอาล่ะค่ะ นักเรียนคะ หรือยังรุ่นเดียวเช่นเดียวกันค่ะ นักเรียนกูได้ยกตัวอย่างลักษณะการเปลี่ยนแปลงแล้วให้นักเรียนได้ฝึกวิเคราะห์เองบ้าง ครูจะให้ตัวอย่างเทคโนโลยีมา 3 เทคโนโลยีค่ะ นั่นก็คือเครื่องนุ่งห่ม แล้วก็ถ่ายรูปครูอยากให้เลิกเรียนเรื่องเทคโนโลยีสำลักอธิบายลักษณะการเปลี่ยนแปลงจากอดีตจนถึงปัจจุบัน แล้วก็วิเคราะห์สาเหตุหรือปัจจัยการเปลี่ยนแปลงของเทคโนโลยีนั้น ครูให้เวลานักเรียนคิดวิเคราะห์นี้ประมาณ 15 นาทีนะคะ นักเรียนอาจจะหยุดการดูเนื้อหาในส่วนนี้ไว้ก่อน แล้ว 15 นาทีมาพบกัน เพื่อมาดูแนวทางการวิเคราะห์ว่าเป็นอย่างไร เป็นอย่างไรนบ้างคะนักเรียน ฝึกคิดวิเคราะห์เทคโนโลยีมีอะไรบ้าง ส่วนมากกูนั้นให้นักเรียนได้ฝึกคิดเทคโนโลยีมา 1 ปีนะคะ แล้วก็อธิบายลักษณะวิเคราะห์สาเหตุหรือปัจจัยการเปลี่ยนแปลงของเทคโนโลยีนั้น เรามาเริ่มดูแนวทางการวิเคราะห์เทคโนโลยีแรกกันเลยค่ะ มีใครเลือกเครื่องนุ่งห่มไหมคะ แม่ไปก่อนนะคะ เพียงแต่เสนอแนวทางเท่านั้นเอง ครูเรื่องเทคโนโลยีเครื่องนุ่งห่ม แบบนี้ค่ะ ก็คือชุดกันหนาวสงสัยด้านในหรือที่นักเรียนรู้จักในชื่อของลองจอน บางทีก็ถูกเรียกว่าlong underwear ก็ได้ค่ะ ที่เราสวมใส่แล้วก็มีชุดลองจอน แล้วก็มีเสื้อผ้าสวมทับอีกทีหนึ่ง เพื่อให้ร่างกายอบอุ่นใช่ไหมคะ โดยเฉพาะประเทศที่มีอากาศหนาวนิยมใช้กันมีการเปลี่ยนแปลงอย่างไรในเทคโนโลยีลองจอนค่ะ ถ้าในอดีตนะคะ นักเรียนรู้ไหมว่าว่ามีการผลิตจากเส้นใยฝ้ายค่ะ หรืออาจจะมีการใช้โพลีเอสเตอร์ผสม หรือบางบริษัทอาจจะใช้โฆษณาปัจจุบันนี้มีการพัฒนาเช่นใดเลยทำให้มีเนื้อผ้าละเอียดมากยิ่งขึ้นความร้อนได้ดี ทำให้ความร้อนนั้นไม่ได้เล็ดลอดออกไปข้างนอก ทำให้ร่างกายอบอุ่นได้ดียิ่งขึ้น นอกจากนี้ ยังมีน้ำหนักเบา สบาย ไปต่าง ๆ มันก็เป็นเทคโนโลยีที่ถูกพัฒนาขึ้นแล้วอะไรหรอคะคือสาเหตุหรือปัจจัยที่ทำให้เกิดการเปลี่ยนแปลง เพราะว่ามนุษย์ต้องการเครื่องนุ่งห่มที่สวยงามและเหมาะสมและนอกจากนี้ไม่ต้องพรุ่งนี้พัฒนาขึ้นไม่ได้เลยความก้าวหน้าของนักวิทยาศาสตร์ ทางด้านการผลิตเส้นใยผ้า นี่คือสาเหตุหรือปัจจัยหลักที่ทำให้เกิดการเปลี่ยนแปลงลองจอห์นนะคะ เทคโนโลยีต่อไปคือเครื่องให้เลือกเครื่องพิมพ์บ้างคะ นักเรียนการเงินพิมพ์ลงบนกระดาษ พลาสติก หรือว่าพัสดุอื่น ๆ นะคะ ก็คือใช้มือพิมพ์ตอนนี้ถูกพัฒนามาเป็นการพิมพ์ 3 มิติแล้ว นั่นก็คือการใช้ขึ้นรูปชิ้นงาน 3 มิติเลย ก็จะให้ทำการผลิตชิ้นส่วนรถยนต์ หรือว่าการผลิตอุปกรณ์การแพทย์นะคะ แบบนี้ก็เป็นการเปลี่ยนแปลงของเทคโนโลยี แล้วอะไรคือสาเหตุล่ะค่ะ มนุษย์ต้องการผลิตชิ้นงานการขึ้นรูปแบบ 3 มิติความก้าวหน้าของวิทยาศาสตร์และเทคโนโลยีด้านการพิมพ์ โดยเฉพาะวัสดุ ต้องเป็นชนิดพิเศษที่สามารถขึ้นรูปชิ้นงานให้ด้วยคือจะยาวด้านเทคโนโลยีด้านกล้องถ่ายรูปไหมคะ นักเรียนเห็น เปลี่ยนแปลงอะไรของมดลูกจากอดีตจนถึงปัจจุบันบ้างคะ แน่นอนว่าก่อนนั้นลงฟิล์ม ตอนนี้ก็เปลี่ยนเปลี่ยนสัญญาณภาพลงฟิล์ม สัญญาณดิจิตอลหน่วยความจำ ที่มีทั้งภายนอกและภายใน อันนี้ก็ได้ใกล้เคียงกับแล้วก็คือต้องการถ่ายภาพให้เหมือนกับสภาพที่ตาเรามองเห็นมากที่สุด แล้วก็มีการพัฒนาของด้านวิทยาศาสตร์พัฒนาแล้วเป็นสัญญาภาพนั่นเอง นี่ก็เป็นตัวอย่างของทฤษฎีของกล้องถ่ายรูปนะคะ ครูได้ยกตัวอย่าง ให้นักเรียนมีการเปลี่ยนแปลง เทคโนโลยี แล้วให้นักเรียนได้วิเคราะห์แล้วนะคะ นักเรียนก็ลองศึกษาฟังเพลงเป็นอย่างไรบ้างลิงค์1 ค่ะ อากาศที่ครูเอารูปมาให้นักเรียนดูตอนต้นนะคะ การเปลี่ยนแปลงสภาพโต๊ะ ในช่วง 30 ปี หรือถ้านักเรียนสนใจเรื่องของการเป็นสัญญาณมือถือนะคะ มีการเปลี่ยนเป็นอย่างไร สามารถดูได้ตามลิงก์นี้ค่ะ สำหรับในวันนี้เรียนรู้สาเหตุที่ทำให้เกิดการเปลี่ยนแปลงของเทคโนโลยี ซึ่งประกอบด้วย 5 ปัจจัยหลักด้วยกันนะคะ ครูก็ได้อธิบายให้นักเรียนได้รู้ แล้วก็ให้นักเรียนได้ฝึกคิด วิเคราะห์ ในการดูว่าเทคโนโลยีต่าง ๆ นั้นมีการเปลี่ยนแปลงอย่างไร แน่นอนว่าคือความต้องการของมนุษย์จะแก้ไขปัญหานั่นเอง นักเรียนสามารถให้ความรู้นี้ใช้การพิจารณา ต่อยอด พัฒนาเทคโนโลยีให้ดียิ่งขึ้น เทคโนโลยีในอนาคตได้ด้วย หวังว่าทุกท่านจะเข้าใจและสามารถใช้ความรู้นี้ตอบไม่ได้นะคะ แค่นี้ก็จบเพียงเท่านี้ พบกันใหม่ในหัวข้อต่อไป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เหตุหรือปัจจัยการเปลี่ยนแปลงของเทคโนโลยี (19.18)</dc:title>
  <dc:creator/>
  <cp:keywords/>
  <dcterms:created xsi:type="dcterms:W3CDTF">2024-06-06T03:38:07Z</dcterms:created>
  <dcterms:modified xsi:type="dcterms:W3CDTF">2024-06-06T03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